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83A4" w14:textId="076FC6ED" w:rsidR="00FE6989" w:rsidRDefault="00341EA8" w:rsidP="3B837E26">
      <w:pPr>
        <w:jc w:val="center"/>
        <w:rPr>
          <w:sz w:val="96"/>
          <w:szCs w:val="96"/>
        </w:rPr>
      </w:pP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443251" wp14:editId="7C326ACA">
                <wp:simplePos x="0" y="0"/>
                <wp:positionH relativeFrom="column">
                  <wp:posOffset>146050</wp:posOffset>
                </wp:positionH>
                <wp:positionV relativeFrom="paragraph">
                  <wp:posOffset>704850</wp:posOffset>
                </wp:positionV>
                <wp:extent cx="5695950" cy="2711450"/>
                <wp:effectExtent l="12700" t="0" r="31750" b="31750"/>
                <wp:wrapNone/>
                <wp:docPr id="7" name="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695950" cy="27114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761296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7" o:spid="_x0000_s1026" type="#_x0000_t5" style="position:absolute;margin-left:11.5pt;margin-top:55.5pt;width:448.5pt;height:213.5pt;rotation:18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" fillcolor="white [3212]" strokecolor="#1f3763 [1604]" strokeweight="1pt"/>
            </w:pict>
          </mc:Fallback>
        </mc:AlternateContent>
      </w:r>
      <w:r w:rsidR="5ED55049" w:rsidRPr="3B837E26">
        <w:rPr>
          <w:sz w:val="96"/>
          <w:szCs w:val="96"/>
        </w:rPr>
        <w:t>EMPATHY MAP</w:t>
      </w:r>
    </w:p>
    <w:p w14:paraId="77B7A85C" w14:textId="39CA58F5" w:rsidR="00341EA8" w:rsidRDefault="00201866" w:rsidP="3B837E26">
      <w:pPr>
        <w:jc w:val="center"/>
        <w:rPr>
          <w:sz w:val="144"/>
          <w:szCs w:val="144"/>
        </w:rPr>
      </w:pP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AF88ED" wp14:editId="236BAC57">
                <wp:simplePos x="0" y="0"/>
                <wp:positionH relativeFrom="column">
                  <wp:posOffset>146050</wp:posOffset>
                </wp:positionH>
                <wp:positionV relativeFrom="paragraph">
                  <wp:posOffset>2568576</wp:posOffset>
                </wp:positionV>
                <wp:extent cx="1428750" cy="895350"/>
                <wp:effectExtent l="0" t="0" r="6350" b="63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CE5C14" w14:textId="56C12F04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What do they hear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AF88ED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1.5pt;margin-top:202.25pt;width:112.5pt;height:7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" fillcolor="white [3201]" stroked="f" strokeweight=".5pt">
                <v:textbox>
                  <w:txbxContent>
                    <w:p w14:paraId="77CE5C14" w14:textId="56C12F04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>What do they hear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DC4145E" wp14:editId="2479DA8A">
                <wp:simplePos x="0" y="0"/>
                <wp:positionH relativeFrom="column">
                  <wp:posOffset>2019300</wp:posOffset>
                </wp:positionH>
                <wp:positionV relativeFrom="paragraph">
                  <wp:posOffset>4676775</wp:posOffset>
                </wp:positionV>
                <wp:extent cx="1905000" cy="895350"/>
                <wp:effectExtent l="0" t="0" r="0" b="63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31D7CD" w14:textId="74FA39DB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What do they say and do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4145E" id="Text Box 19" o:spid="_x0000_s1027" type="#_x0000_t202" style="position:absolute;left:0;text-align:left;margin-left:159pt;margin-top:368.25pt;width:150pt;height:7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" fillcolor="white [3201]" stroked="f" strokeweight=".5pt">
                <v:textbox>
                  <w:txbxContent>
                    <w:p w14:paraId="7C31D7CD" w14:textId="74FA39DB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>What do they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 xml:space="preserve"> say and do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72FCE4F" wp14:editId="5E02FCE8">
                <wp:simplePos x="0" y="0"/>
                <wp:positionH relativeFrom="column">
                  <wp:posOffset>1752600</wp:posOffset>
                </wp:positionH>
                <wp:positionV relativeFrom="paragraph">
                  <wp:posOffset>295275</wp:posOffset>
                </wp:positionV>
                <wp:extent cx="2266950" cy="895350"/>
                <wp:effectExtent l="0" t="0" r="6350" b="63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E4AEAC" w14:textId="47B4BFE0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What do they think and feel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FCE4F" id="Text Box 18" o:spid="_x0000_s1028" type="#_x0000_t202" style="position:absolute;left:0;text-align:left;margin-left:138pt;margin-top:23.25pt;width:178.5pt;height:70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" fillcolor="white [3201]" stroked="f" strokeweight=".5pt">
                <v:textbox>
                  <w:txbxContent>
                    <w:p w14:paraId="1FE4AEAC" w14:textId="47B4BFE0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 xml:space="preserve">What do they 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think and feel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7C5C28C" wp14:editId="7180EFE0">
                <wp:simplePos x="0" y="0"/>
                <wp:positionH relativeFrom="column">
                  <wp:posOffset>4470400</wp:posOffset>
                </wp:positionH>
                <wp:positionV relativeFrom="paragraph">
                  <wp:posOffset>2682241</wp:posOffset>
                </wp:positionV>
                <wp:extent cx="1428750" cy="895350"/>
                <wp:effectExtent l="0" t="0" r="6350" b="63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04CFAB" w14:textId="437FFB9E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What do they se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5C28C" id="Text Box 17" o:spid="_x0000_s1029" type="#_x0000_t202" style="position:absolute;left:0;text-align:left;margin-left:352pt;margin-top:211.2pt;width:112.5pt;height:7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" fillcolor="white [3201]" stroked="f" strokeweight=".5pt">
                <v:textbox>
                  <w:txbxContent>
                    <w:p w14:paraId="2204CFAB" w14:textId="437FFB9E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 xml:space="preserve">What do they 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see</w:t>
                      </w:r>
                      <w:r>
                        <w:rPr>
                          <w:sz w:val="44"/>
                          <w:szCs w:val="44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A07D1E3" wp14:editId="6093263C">
                <wp:simplePos x="0" y="0"/>
                <wp:positionH relativeFrom="column">
                  <wp:posOffset>3371850</wp:posOffset>
                </wp:positionH>
                <wp:positionV relativeFrom="paragraph">
                  <wp:posOffset>6190615</wp:posOffset>
                </wp:positionV>
                <wp:extent cx="1428750" cy="590550"/>
                <wp:effectExtent l="0" t="0" r="6350" b="63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C5B524" w14:textId="098BA93A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44"/>
                                <w:szCs w:val="44"/>
                                <w:lang w:val="en-US"/>
                              </w:rPr>
                              <w:t>G</w:t>
                            </w:r>
                            <w:r w:rsidRPr="00201866">
                              <w:rPr>
                                <w:sz w:val="44"/>
                                <w:szCs w:val="44"/>
                                <w:lang w:val="en-US"/>
                              </w:rPr>
                              <w:t>A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7D1E3" id="Text Box 15" o:spid="_x0000_s1030" type="#_x0000_t202" style="position:absolute;left:0;text-align:left;margin-left:265.5pt;margin-top:487.45pt;width:112.5pt;height:4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" fillcolor="white [3201]" stroked="f" strokeweight=".5pt">
                <v:textbox>
                  <w:txbxContent>
                    <w:p w14:paraId="72C5B524" w14:textId="098BA93A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44"/>
                          <w:szCs w:val="44"/>
                          <w:lang w:val="en-US"/>
                        </w:rPr>
                        <w:t>G</w:t>
                      </w:r>
                      <w:r w:rsidRPr="00201866">
                        <w:rPr>
                          <w:sz w:val="44"/>
                          <w:szCs w:val="44"/>
                          <w:lang w:val="en-US"/>
                        </w:rPr>
                        <w:t>AI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594EB5" wp14:editId="2E4DAB0C">
                <wp:simplePos x="0" y="0"/>
                <wp:positionH relativeFrom="column">
                  <wp:posOffset>1066800</wp:posOffset>
                </wp:positionH>
                <wp:positionV relativeFrom="paragraph">
                  <wp:posOffset>6124575</wp:posOffset>
                </wp:positionV>
                <wp:extent cx="1428750" cy="590550"/>
                <wp:effectExtent l="0" t="0" r="6350" b="63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0B595B" w14:textId="669EACD0" w:rsidR="00201866" w:rsidRPr="00201866" w:rsidRDefault="00201866" w:rsidP="00201866">
                            <w:pPr>
                              <w:jc w:val="center"/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01866">
                              <w:rPr>
                                <w:sz w:val="44"/>
                                <w:szCs w:val="44"/>
                                <w:lang w:val="en-US"/>
                              </w:rPr>
                              <w:t>PA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94EB5" id="Text Box 14" o:spid="_x0000_s1031" type="#_x0000_t202" style="position:absolute;left:0;text-align:left;margin-left:84pt;margin-top:482.25pt;width:112.5pt;height:46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" fillcolor="white [3201]" stroked="f" strokeweight=".5pt">
                <v:textbox>
                  <w:txbxContent>
                    <w:p w14:paraId="520B595B" w14:textId="669EACD0" w:rsidR="00201866" w:rsidRPr="00201866" w:rsidRDefault="00201866" w:rsidP="00201866">
                      <w:pPr>
                        <w:jc w:val="center"/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201866">
                        <w:rPr>
                          <w:sz w:val="44"/>
                          <w:szCs w:val="44"/>
                          <w:lang w:val="en-US"/>
                        </w:rPr>
                        <w:t>PAINS</w:t>
                      </w:r>
                    </w:p>
                  </w:txbxContent>
                </v:textbox>
              </v:shape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121A36A" wp14:editId="313E40EF">
                <wp:simplePos x="0" y="0"/>
                <wp:positionH relativeFrom="column">
                  <wp:posOffset>2952750</wp:posOffset>
                </wp:positionH>
                <wp:positionV relativeFrom="paragraph">
                  <wp:posOffset>5762625</wp:posOffset>
                </wp:positionV>
                <wp:extent cx="0" cy="1676400"/>
                <wp:effectExtent l="12700" t="0" r="12700" b="127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764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ED912F" id="Straight Connector 1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5pt,453.75pt" to="232.5pt,585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" strokecolor="#4472c4 [3204]" strokeweight="1.5pt">
                <v:stroke joinstyle="miter"/>
              </v:line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E6578F" wp14:editId="53A3399A">
                <wp:simplePos x="0" y="0"/>
                <wp:positionH relativeFrom="column">
                  <wp:posOffset>2901315</wp:posOffset>
                </wp:positionH>
                <wp:positionV relativeFrom="paragraph">
                  <wp:posOffset>3103880</wp:posOffset>
                </wp:positionV>
                <wp:extent cx="206375" cy="763905"/>
                <wp:effectExtent l="635" t="12065" r="10160" b="10160"/>
                <wp:wrapNone/>
                <wp:docPr id="12" name="Moo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06375" cy="763905"/>
                        </a:xfrm>
                        <a:prstGeom prst="moon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657FA" id="_x0000_t184" coordsize="21600,21600" o:spt="184" adj="10800" path="m21600,qx,10800,21600,21600wa@0@10@6@11,21600,21600,21600,xe">
                <v:stroke joinstyle="miter"/>
                <v:formulas>
                  <v:f eqn="val #0"/>
                  <v:f eqn="sum 21600 0 #0"/>
                  <v:f eqn="prod #0 #0 @1"/>
                  <v:f eqn="prod 21600 21600 @1"/>
                  <v:f eqn="prod @3 2 1"/>
                  <v:f eqn="sum @4 0 @2"/>
                  <v:f eqn="sum @5 0 #0"/>
                  <v:f eqn="prod @5 1 2"/>
                  <v:f eqn="sum @7 0 #0"/>
                  <v:f eqn="prod @8 1 2"/>
                  <v:f eqn="sum 10800 0 @9"/>
                  <v:f eqn="sum @9 10800 0"/>
                  <v:f eqn="prod #0 9598 32768"/>
                  <v:f eqn="sum 21600 0 @12"/>
                  <v:f eqn="ellipse @13 21600 10800"/>
                  <v:f eqn="sum 10800 0 @14"/>
                  <v:f eqn="sum @14 10800 0"/>
                </v:formulas>
                <v:path o:connecttype="custom" o:connectlocs="21600,0;0,10800;21600,21600;@0,10800" o:connectangles="270,180,90,0" textboxrect="@12,@15,@0,@16"/>
                <v:handles>
                  <v:h position="#0,center" xrange="0,18900"/>
                </v:handles>
              </v:shapetype>
              <v:shape id="Moon 12" o:spid="_x0000_s1026" type="#_x0000_t184" style="position:absolute;margin-left:228.45pt;margin-top:244.4pt;width:16.25pt;height:60.15pt;rotation:-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" fillcolor="#4472c4 [3204]" strokecolor="#4472c4 [3204]" strokeweight="1pt"/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AB7E86" wp14:editId="3E3A0A20">
                <wp:simplePos x="0" y="0"/>
                <wp:positionH relativeFrom="column">
                  <wp:posOffset>2628900</wp:posOffset>
                </wp:positionH>
                <wp:positionV relativeFrom="paragraph">
                  <wp:posOffset>2717165</wp:posOffset>
                </wp:positionV>
                <wp:extent cx="133350" cy="247650"/>
                <wp:effectExtent l="0" t="0" r="19050" b="1905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4765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6222F2" id="Oval 10" o:spid="_x0000_s1026" style="position:absolute;margin-left:207pt;margin-top:213.95pt;width:10.5pt;height:19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" fillcolor="#4472c4 [3204]" strokecolor="#4472c4 [3204]" strokeweight="1pt">
                <v:stroke joinstyle="miter"/>
              </v:oval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7B006B" wp14:editId="04449F66">
                <wp:simplePos x="0" y="0"/>
                <wp:positionH relativeFrom="column">
                  <wp:posOffset>3238500</wp:posOffset>
                </wp:positionH>
                <wp:positionV relativeFrom="paragraph">
                  <wp:posOffset>2717799</wp:posOffset>
                </wp:positionV>
                <wp:extent cx="133350" cy="247650"/>
                <wp:effectExtent l="0" t="0" r="1905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4765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52C2B6" id="Oval 11" o:spid="_x0000_s1026" style="position:absolute;margin-left:255pt;margin-top:214pt;width:10.5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" fillcolor="#4472c4 [3204]" strokecolor="#4472c4 [3204]" strokeweight="1pt">
                <v:stroke joinstyle="miter"/>
              </v:oval>
            </w:pict>
          </mc:Fallback>
        </mc:AlternateContent>
      </w:r>
      <w:r w:rsidR="002A1DB4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7DA3EA" wp14:editId="575F92BE">
                <wp:simplePos x="0" y="0"/>
                <wp:positionH relativeFrom="column">
                  <wp:posOffset>2019300</wp:posOffset>
                </wp:positionH>
                <wp:positionV relativeFrom="paragraph">
                  <wp:posOffset>2143125</wp:posOffset>
                </wp:positionV>
                <wp:extent cx="2000250" cy="1943100"/>
                <wp:effectExtent l="38100" t="38100" r="44450" b="3810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19431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762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EF50A1" id="Oval 9" o:spid="_x0000_s1026" style="position:absolute;margin-left:159pt;margin-top:168.75pt;width:157.5pt;height:153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" fillcolor="white [3212]" strokecolor="#1f3763 [1604]" strokeweight="6pt">
                <v:stroke joinstyle="miter"/>
              </v:oval>
            </w:pict>
          </mc:Fallback>
        </mc:AlternateContent>
      </w:r>
      <w:r w:rsidR="00341EA8">
        <w:rPr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486984" wp14:editId="1DB3222A">
                <wp:simplePos x="0" y="0"/>
                <wp:positionH relativeFrom="column">
                  <wp:posOffset>146050</wp:posOffset>
                </wp:positionH>
                <wp:positionV relativeFrom="paragraph">
                  <wp:posOffset>3051175</wp:posOffset>
                </wp:positionV>
                <wp:extent cx="5695950" cy="2711450"/>
                <wp:effectExtent l="12700" t="12700" r="31750" b="19050"/>
                <wp:wrapNone/>
                <wp:docPr id="6" name="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950" cy="27114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0068C" id="Triangle 6" o:spid="_x0000_s1026" type="#_x0000_t5" style="position:absolute;margin-left:11.5pt;margin-top:240.25pt;width:448.5pt;height:21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" fillcolor="white [3212]" strokecolor="#1f3763 [1604]" strokeweight="1pt"/>
            </w:pict>
          </mc:Fallback>
        </mc:AlternateContent>
      </w:r>
    </w:p>
    <w:p w14:paraId="00928BF6" w14:textId="2DBBE692" w:rsidR="00502A45" w:rsidRDefault="00AD4AA9" w:rsidP="009C4FB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398D87" wp14:editId="1C894536">
                <wp:simplePos x="0" y="0"/>
                <wp:positionH relativeFrom="column">
                  <wp:posOffset>3721100</wp:posOffset>
                </wp:positionH>
                <wp:positionV relativeFrom="paragraph">
                  <wp:posOffset>5559425</wp:posOffset>
                </wp:positionV>
                <wp:extent cx="1333500" cy="39370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93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298146" id="Rectangle 2" o:spid="_x0000_s1026" style="position:absolute;margin-left:293pt;margin-top:437.75pt;width:105pt;height:31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" fillcolor="white [3201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0770C7" wp14:editId="4E411EBA">
                <wp:simplePos x="0" y="0"/>
                <wp:positionH relativeFrom="column">
                  <wp:posOffset>1066800</wp:posOffset>
                </wp:positionH>
                <wp:positionV relativeFrom="paragraph">
                  <wp:posOffset>5559425</wp:posOffset>
                </wp:positionV>
                <wp:extent cx="1333500" cy="4826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482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E1573" id="Rectangle 1" o:spid="_x0000_s1026" style="position:absolute;margin-left:84pt;margin-top:437.75pt;width:105pt;height:3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" fillcolor="white [3201]" stroked="f" strokeweight="1pt"/>
            </w:pict>
          </mc:Fallback>
        </mc:AlternateContent>
      </w:r>
    </w:p>
    <w:sectPr w:rsidR="00502A45" w:rsidSect="00FE6989">
      <w:headerReference w:type="default" r:id="rId10"/>
      <w:pgSz w:w="12240" w:h="15840"/>
      <w:pgMar w:top="1440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CA0BC" w14:textId="77777777" w:rsidR="00905093" w:rsidRDefault="00905093" w:rsidP="00F85640">
      <w:pPr>
        <w:spacing w:after="0" w:line="240" w:lineRule="auto"/>
      </w:pPr>
      <w:r>
        <w:separator/>
      </w:r>
    </w:p>
  </w:endnote>
  <w:endnote w:type="continuationSeparator" w:id="0">
    <w:p w14:paraId="05B796D5" w14:textId="77777777" w:rsidR="00905093" w:rsidRDefault="00905093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58616" w14:textId="77777777" w:rsidR="00905093" w:rsidRDefault="00905093" w:rsidP="00F85640">
      <w:pPr>
        <w:spacing w:after="0" w:line="240" w:lineRule="auto"/>
      </w:pPr>
      <w:r>
        <w:separator/>
      </w:r>
    </w:p>
  </w:footnote>
  <w:footnote w:type="continuationSeparator" w:id="0">
    <w:p w14:paraId="5ADF6947" w14:textId="77777777" w:rsidR="00905093" w:rsidRDefault="00905093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03F17" w14:textId="44256C34" w:rsidR="00F85640" w:rsidRDefault="00DF279C">
    <w:pPr>
      <w:pStyle w:val="Intestazione"/>
      <w:rPr>
        <w:noProof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AB4DBEF" wp14:editId="2053D9E6">
          <wp:simplePos x="0" y="0"/>
          <wp:positionH relativeFrom="margin">
            <wp:posOffset>-914400</wp:posOffset>
          </wp:positionH>
          <wp:positionV relativeFrom="page">
            <wp:posOffset>8890</wp:posOffset>
          </wp:positionV>
          <wp:extent cx="7889853" cy="82800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9853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A05D30" w14:textId="5DDF460E" w:rsidR="00F85640" w:rsidRDefault="00F8564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zUzsTQ0MzMyNzdR0lEKTi0uzszPAykwrAUAj6iQBCwAAAA="/>
  </w:docVars>
  <w:rsids>
    <w:rsidRoot w:val="00F85640"/>
    <w:rsid w:val="00146373"/>
    <w:rsid w:val="001A222D"/>
    <w:rsid w:val="00201866"/>
    <w:rsid w:val="002A1DB4"/>
    <w:rsid w:val="00332539"/>
    <w:rsid w:val="00341EA8"/>
    <w:rsid w:val="003D0837"/>
    <w:rsid w:val="0041057A"/>
    <w:rsid w:val="00450A2E"/>
    <w:rsid w:val="00487CDE"/>
    <w:rsid w:val="00502A45"/>
    <w:rsid w:val="005033BF"/>
    <w:rsid w:val="00541A5D"/>
    <w:rsid w:val="005D320F"/>
    <w:rsid w:val="00641B2F"/>
    <w:rsid w:val="006634BC"/>
    <w:rsid w:val="00905093"/>
    <w:rsid w:val="00943BAF"/>
    <w:rsid w:val="009C4FB8"/>
    <w:rsid w:val="00AB2723"/>
    <w:rsid w:val="00AB464B"/>
    <w:rsid w:val="00AD4AA9"/>
    <w:rsid w:val="00C27583"/>
    <w:rsid w:val="00C6482E"/>
    <w:rsid w:val="00D63A34"/>
    <w:rsid w:val="00DB6245"/>
    <w:rsid w:val="00DF279C"/>
    <w:rsid w:val="00F85640"/>
    <w:rsid w:val="00FE6989"/>
    <w:rsid w:val="390A5FEC"/>
    <w:rsid w:val="3B837E26"/>
    <w:rsid w:val="5ED55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E6989"/>
    <w:rPr>
      <w:lang w:val="es-EC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85640"/>
  </w:style>
  <w:style w:type="paragraph" w:styleId="Pidipagina">
    <w:name w:val="footer"/>
    <w:basedOn w:val="Normale"/>
    <w:link w:val="PidipaginaCarattere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85640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Paragrafoelenco">
    <w:name w:val="List Paragraph"/>
    <w:basedOn w:val="Normale"/>
    <w:uiPriority w:val="34"/>
    <w:qFormat/>
    <w:rsid w:val="00D63A34"/>
    <w:pPr>
      <w:ind w:left="720"/>
      <w:contextualSpacing/>
    </w:pPr>
  </w:style>
  <w:style w:type="paragraph" w:styleId="Nessunaspaziatura">
    <w:name w:val="No Spacing"/>
    <w:uiPriority w:val="1"/>
    <w:qFormat/>
    <w:rsid w:val="00FE6989"/>
    <w:pPr>
      <w:spacing w:after="0" w:line="240" w:lineRule="auto"/>
    </w:pPr>
    <w:rPr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6FF702-5407-453A-907E-667EACA8B0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D6D86E-9ADD-4BD2-B761-4E567BDA98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Nicoletta Ghisu</cp:lastModifiedBy>
  <cp:revision>15</cp:revision>
  <dcterms:created xsi:type="dcterms:W3CDTF">2020-04-13T22:39:00Z</dcterms:created>
  <dcterms:modified xsi:type="dcterms:W3CDTF">2022-02-02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